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B547EC" w14:textId="1839F90F" w:rsidR="001062E5" w:rsidRDefault="00BA7160">
      <w:r>
        <w:t xml:space="preserve">Starey </w:t>
      </w:r>
      <w:proofErr w:type="spellStart"/>
      <w:r>
        <w:t>hdri</w:t>
      </w:r>
      <w:proofErr w:type="spellEnd"/>
      <w:r>
        <w:t xml:space="preserve">: </w:t>
      </w:r>
      <w:r w:rsidR="006D0DAB" w:rsidRPr="006D0DAB">
        <w:t>https://www.reddit.com/r/blender/comments/3ebzwz/free_space_hdrs_1/</w:t>
      </w:r>
    </w:p>
    <w:sectPr w:rsidR="001062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NDY1MzazMDM3NzBS0lEKTi0uzszPAykwrAUAuVMLYiwAAAA="/>
  </w:docVars>
  <w:rsids>
    <w:rsidRoot w:val="0094681A"/>
    <w:rsid w:val="001062E5"/>
    <w:rsid w:val="006D0DAB"/>
    <w:rsid w:val="0094681A"/>
    <w:rsid w:val="00BA7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2F514"/>
  <w15:chartTrackingRefBased/>
  <w15:docId w15:val="{C1195D8E-CB6F-42A7-BBDD-79A5DCC10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nway</dc:creator>
  <cp:keywords/>
  <dc:description/>
  <cp:lastModifiedBy>David Conway</cp:lastModifiedBy>
  <cp:revision>2</cp:revision>
  <dcterms:created xsi:type="dcterms:W3CDTF">2020-11-17T13:32:00Z</dcterms:created>
  <dcterms:modified xsi:type="dcterms:W3CDTF">2020-11-17T13:43:00Z</dcterms:modified>
</cp:coreProperties>
</file>